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811D6" w:rsidRDefault="008811D6" w:rsidP="008811D6">
      <w:pPr>
        <w:ind w:firstLineChars="100" w:firstLine="275"/>
        <w:jc w:val="center"/>
        <w:rPr>
          <w:b/>
          <w:sz w:val="28"/>
        </w:rPr>
      </w:pPr>
      <w:bookmarkStart w:id="0" w:name="_GoBack"/>
      <w:bookmarkEnd w:id="0"/>
      <w:r w:rsidRPr="008811D6">
        <w:rPr>
          <w:rFonts w:hint="eastAsia"/>
          <w:b/>
          <w:sz w:val="28"/>
        </w:rPr>
        <w:t>学士研究紹介</w:t>
      </w:r>
    </w:p>
    <w:p w:rsidR="00DF73EB" w:rsidRPr="00DF73EB" w:rsidRDefault="00DF73EB" w:rsidP="00DF73EB">
      <w:pPr>
        <w:ind w:firstLineChars="100" w:firstLine="210"/>
        <w:jc w:val="center"/>
      </w:pPr>
      <w:r w:rsidRPr="00DF73EB">
        <w:rPr>
          <w:rFonts w:hint="eastAsia"/>
        </w:rPr>
        <w:t>南京工程学院　自動化学院　計測と制御の技術と装置</w:t>
      </w:r>
    </w:p>
    <w:p w:rsidR="006D6333" w:rsidRDefault="008811D6" w:rsidP="006D6333">
      <w:pPr>
        <w:ind w:firstLineChars="100" w:firstLine="210"/>
        <w:jc w:val="center"/>
      </w:pPr>
      <w:r>
        <w:rPr>
          <w:rFonts w:hint="eastAsia"/>
        </w:rPr>
        <w:t>WANG YUCHEN</w:t>
      </w:r>
    </w:p>
    <w:p w:rsidR="00532857" w:rsidRDefault="00532857" w:rsidP="00502667">
      <w:pPr>
        <w:ind w:firstLineChars="100" w:firstLine="210"/>
      </w:pPr>
      <w:r w:rsidRPr="00532857">
        <w:rPr>
          <w:rFonts w:hint="eastAsia"/>
        </w:rPr>
        <w:t>学部の研究は以前やったことがない画像処理の目標追跡をテーマにし、最初はコードを全然読めなかったけど、コードを一つずつ調べ、実験し、指導先生と十分に交流を通じ、少しずつコードの意図を理解できた。基になるアルゴリズムは目標が遮蔽されると、的が外れるという欠点があった。論文を読み、先生と相談によって、可能な方法を試した。何か月をかけ、何種類の方法を試し、それでもうまくいかない状況はあった。学部の研究は大したもの作らなくても卒業できるが、それでは意味がないと思い、改善を成功させないと気が済まなかった。発表の一か月前に、論文と先生のアイデアを結合、改善が成功し、論文の書き方も指導をもらい、「優秀」の成績をもらった。</w:t>
      </w:r>
    </w:p>
    <w:p w:rsidR="00544479" w:rsidRDefault="00544479" w:rsidP="00502667">
      <w:pPr>
        <w:ind w:firstLineChars="100" w:firstLine="210"/>
      </w:pPr>
      <w:r>
        <w:rPr>
          <w:rFonts w:hint="eastAsia"/>
        </w:rPr>
        <w:t>以下は研究詳細となる。</w:t>
      </w:r>
    </w:p>
    <w:p w:rsidR="00A219F5" w:rsidRPr="00502667" w:rsidRDefault="008811D6" w:rsidP="00502667">
      <w:pPr>
        <w:ind w:firstLineChars="100" w:firstLine="210"/>
      </w:pPr>
      <w:r w:rsidRPr="00502667">
        <w:rPr>
          <w:rFonts w:hint="eastAsia"/>
        </w:rPr>
        <w:t>目標追跡とは、街中の監視カメラに出た人や車などの目標の位置を特定し、目標が移動中にその位置をなくさないように追跡する技術。研究は目標追跡アルゴリズムAの基で行った。Aは追跡中で目標が遮蔽されると、的が外れるという欠点がある。私は目標の遮蔽状況を判別できるプログラムBと、目標の再出現が可能な場所で目標を検索するプログラムCを作りました。それらをAと結合し、一旦目標が遮蔽されると、Aを一時停止し、ＢとCが作用して、目標を再追跡</w:t>
      </w:r>
      <w:r w:rsidR="00E46061">
        <w:rPr>
          <w:rFonts w:hint="eastAsia"/>
        </w:rPr>
        <w:t>する</w:t>
      </w:r>
      <w:r w:rsidRPr="00502667">
        <w:rPr>
          <w:rFonts w:hint="eastAsia"/>
        </w:rPr>
        <w:t>。結果、A</w:t>
      </w:r>
      <w:r w:rsidR="00EE495A">
        <w:rPr>
          <w:rFonts w:hint="eastAsia"/>
        </w:rPr>
        <w:t>の改善が成功し、目標が遮蔽された後も追跡可能になっ</w:t>
      </w:r>
      <w:r w:rsidRPr="00502667">
        <w:rPr>
          <w:rFonts w:hint="eastAsia"/>
        </w:rPr>
        <w:t>た。</w:t>
      </w:r>
    </w:p>
    <w:p w:rsidR="004D16B6" w:rsidRDefault="00252C57" w:rsidP="00FA2213">
      <w:pPr>
        <w:ind w:firstLineChars="100" w:firstLine="210"/>
      </w:pPr>
      <w:r>
        <w:rPr>
          <w:rFonts w:hint="eastAsia"/>
        </w:rPr>
        <w:t>改善される前と後のアルゴリズムを紹介</w:t>
      </w:r>
      <w:r w:rsidR="00EE495A">
        <w:rPr>
          <w:rFonts w:hint="eastAsia"/>
        </w:rPr>
        <w:t>する</w:t>
      </w:r>
      <w:r>
        <w:rPr>
          <w:rFonts w:hint="eastAsia"/>
        </w:rPr>
        <w:t>。第一列</w:t>
      </w:r>
      <w:r w:rsidR="00502667">
        <w:rPr>
          <w:rFonts w:hint="eastAsia"/>
        </w:rPr>
        <w:t>にあるのは</w:t>
      </w:r>
      <w:r>
        <w:rPr>
          <w:rFonts w:hint="eastAsia"/>
        </w:rPr>
        <w:t>目標</w:t>
      </w:r>
      <w:r w:rsidR="008572F8">
        <w:rPr>
          <w:rFonts w:hint="eastAsia"/>
        </w:rPr>
        <w:t>追跡の結果で、青いブックスの中にいるのが目標。第</w:t>
      </w:r>
      <w:r w:rsidR="00EE495A">
        <w:rPr>
          <w:rFonts w:hint="eastAsia"/>
        </w:rPr>
        <w:t>二</w:t>
      </w:r>
      <w:r w:rsidR="008572F8">
        <w:rPr>
          <w:rFonts w:hint="eastAsia"/>
        </w:rPr>
        <w:t>列にあるのはC</w:t>
      </w:r>
      <w:r w:rsidR="008572F8">
        <w:t>onfidence Map</w:t>
      </w:r>
      <w:r w:rsidR="008572F8">
        <w:rPr>
          <w:rFonts w:hint="eastAsia"/>
        </w:rPr>
        <w:t>という</w:t>
      </w:r>
      <w:r w:rsidR="00AB2DEC">
        <w:rPr>
          <w:rFonts w:hint="eastAsia"/>
        </w:rPr>
        <w:t>、アルゴリズムが判定した目標の</w:t>
      </w:r>
      <w:r w:rsidR="00726EFB">
        <w:rPr>
          <w:rFonts w:hint="eastAsia"/>
        </w:rPr>
        <w:t>可能な</w:t>
      </w:r>
      <w:r w:rsidR="00AB2DEC">
        <w:rPr>
          <w:rFonts w:hint="eastAsia"/>
        </w:rPr>
        <w:t>位置で、一番赤い部分</w:t>
      </w:r>
      <w:r w:rsidR="00EE495A">
        <w:rPr>
          <w:rFonts w:hint="eastAsia"/>
        </w:rPr>
        <w:t>は</w:t>
      </w:r>
      <w:r w:rsidR="00726EFB">
        <w:rPr>
          <w:rFonts w:hint="eastAsia"/>
        </w:rPr>
        <w:t>可能性が</w:t>
      </w:r>
      <w:r w:rsidR="000871C2">
        <w:rPr>
          <w:rFonts w:hint="eastAsia"/>
        </w:rPr>
        <w:t>最も</w:t>
      </w:r>
      <w:r w:rsidR="00726EFB">
        <w:rPr>
          <w:rFonts w:hint="eastAsia"/>
        </w:rPr>
        <w:t>高い位置</w:t>
      </w:r>
      <w:r w:rsidR="00EE495A">
        <w:rPr>
          <w:rFonts w:hint="eastAsia"/>
        </w:rPr>
        <w:t>。</w:t>
      </w:r>
    </w:p>
    <w:p w:rsidR="00A219F5" w:rsidRPr="00310E98" w:rsidRDefault="004D16B6" w:rsidP="00310E98">
      <w:pPr>
        <w:ind w:firstLineChars="100" w:firstLine="210"/>
      </w:pPr>
      <w:r>
        <w:rPr>
          <w:rFonts w:hint="eastAsia"/>
        </w:rPr>
        <w:t>先ずは改善される前のアルゴリズムを。</w:t>
      </w:r>
      <w:r w:rsidR="000871C2">
        <w:rPr>
          <w:rFonts w:hint="eastAsia"/>
        </w:rPr>
        <w:t>見た通り、目標が遮蔽されると、C</w:t>
      </w:r>
      <w:r w:rsidR="000871C2">
        <w:t>onfidence Map</w:t>
      </w:r>
      <w:r w:rsidR="000871C2">
        <w:rPr>
          <w:rFonts w:hint="eastAsia"/>
        </w:rPr>
        <w:t>は</w:t>
      </w:r>
      <w:r w:rsidR="00FA2213">
        <w:rPr>
          <w:rFonts w:hint="eastAsia"/>
        </w:rPr>
        <w:t>雑になり、そして元の目標</w:t>
      </w:r>
      <w:r w:rsidR="00AF77FF">
        <w:rPr>
          <w:rFonts w:hint="eastAsia"/>
        </w:rPr>
        <w:t>の位置</w:t>
      </w:r>
      <w:r w:rsidR="00FA2213">
        <w:rPr>
          <w:rFonts w:hint="eastAsia"/>
        </w:rPr>
        <w:t>を失</w:t>
      </w:r>
      <w:r>
        <w:rPr>
          <w:rFonts w:hint="eastAsia"/>
        </w:rPr>
        <w:t>って</w:t>
      </w:r>
      <w:r w:rsidR="00FA2213">
        <w:rPr>
          <w:rFonts w:hint="eastAsia"/>
        </w:rPr>
        <w:t>しまった。</w:t>
      </w:r>
      <w:r w:rsidR="00310E98">
        <w:rPr>
          <w:rFonts w:hint="eastAsia"/>
        </w:rPr>
        <w:t>C</w:t>
      </w:r>
      <w:r w:rsidR="00310E98">
        <w:t>onfidence Map</w:t>
      </w:r>
      <w:r w:rsidR="00310E98">
        <w:rPr>
          <w:rFonts w:hint="eastAsia"/>
        </w:rPr>
        <w:t>は雑になったことで、そのエントロピーが上昇し、一定な閾値になると、目標が遮蔽されると判断でき、それを基に、アルゴリズムを改善した。</w:t>
      </w:r>
    </w:p>
    <w:p w:rsidR="00A219F5" w:rsidRDefault="00A219F5" w:rsidP="00502667">
      <w:pPr>
        <w:jc w:val="center"/>
      </w:pPr>
      <w:r>
        <w:rPr>
          <w:rFonts w:ascii="Arial" w:hAnsi="Arial" w:cs="Arial"/>
          <w:bCs/>
          <w:noProof/>
          <w:sz w:val="24"/>
          <w:szCs w:val="24"/>
          <w:shd w:val="clear" w:color="auto" w:fill="FFFFFF"/>
        </w:rPr>
        <w:drawing>
          <wp:inline distT="0" distB="0" distL="0" distR="0">
            <wp:extent cx="4320540" cy="1798320"/>
            <wp:effectExtent l="0" t="0" r="3810" b="0"/>
            <wp:docPr id="2" name="Picture 2" descr="截图1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87" descr="截图11"/>
                    <pic:cNvPicPr>
                      <a:picLocks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54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19F5" w:rsidRDefault="00A219F5" w:rsidP="00502667">
      <w:pPr>
        <w:jc w:val="center"/>
      </w:pPr>
      <w:r>
        <w:rPr>
          <w:rFonts w:ascii="Arial" w:hAnsi="Arial" w:cs="Arial"/>
          <w:bCs/>
          <w:noProof/>
          <w:sz w:val="24"/>
          <w:szCs w:val="24"/>
          <w:shd w:val="clear" w:color="auto" w:fill="FFFFFF"/>
        </w:rPr>
        <w:lastRenderedPageBreak/>
        <w:drawing>
          <wp:inline distT="0" distB="0" distL="0" distR="0">
            <wp:extent cx="4320540" cy="1798320"/>
            <wp:effectExtent l="0" t="0" r="3810" b="0"/>
            <wp:docPr id="3" name="Picture 3" descr="截图1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86" descr="截图12"/>
                    <pic:cNvPicPr>
                      <a:picLocks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540" cy="179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19F5" w:rsidRDefault="00A219F5" w:rsidP="00502667">
      <w:pPr>
        <w:jc w:val="center"/>
      </w:pPr>
      <w:r>
        <w:rPr>
          <w:rFonts w:ascii="Arial" w:hAnsi="Arial" w:cs="Arial"/>
          <w:bCs/>
          <w:noProof/>
          <w:sz w:val="24"/>
          <w:szCs w:val="24"/>
          <w:shd w:val="clear" w:color="auto" w:fill="FFFFFF"/>
        </w:rPr>
        <w:drawing>
          <wp:inline distT="0" distB="0" distL="0" distR="0">
            <wp:extent cx="4320540" cy="1882140"/>
            <wp:effectExtent l="0" t="0" r="3810" b="3810"/>
            <wp:docPr id="4" name="Picture 4" descr="截图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85" descr="截图1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540" cy="1882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34258" w:rsidRDefault="00A219F5" w:rsidP="00502667">
      <w:pPr>
        <w:jc w:val="center"/>
      </w:pPr>
      <w:r>
        <w:rPr>
          <w:rFonts w:ascii="Arial" w:hAnsi="Arial" w:cs="Arial"/>
          <w:bCs/>
          <w:noProof/>
          <w:sz w:val="24"/>
          <w:szCs w:val="24"/>
          <w:shd w:val="clear" w:color="auto" w:fill="FFFFFF"/>
        </w:rPr>
        <w:drawing>
          <wp:inline distT="0" distB="0" distL="0" distR="0">
            <wp:extent cx="4320540" cy="1866900"/>
            <wp:effectExtent l="0" t="0" r="3810" b="0"/>
            <wp:docPr id="1" name="Picture 1" descr="截图1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84" descr="截图14"/>
                    <pic:cNvPicPr>
                      <a:picLocks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540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2667" w:rsidRDefault="00E73F07" w:rsidP="00002EBC">
      <w:pPr>
        <w:ind w:firstLineChars="100" w:firstLine="210"/>
      </w:pPr>
      <w:r>
        <w:rPr>
          <w:rFonts w:hint="eastAsia"/>
        </w:rPr>
        <w:t>そして改善される後のアルゴリズム。</w:t>
      </w:r>
      <w:r w:rsidR="00310E98">
        <w:rPr>
          <w:rFonts w:hint="eastAsia"/>
        </w:rPr>
        <w:t>元の目標</w:t>
      </w:r>
      <w:r w:rsidR="004461F2">
        <w:rPr>
          <w:rFonts w:hint="eastAsia"/>
        </w:rPr>
        <w:t>の位置</w:t>
      </w:r>
      <w:r w:rsidR="00310E98">
        <w:rPr>
          <w:rFonts w:hint="eastAsia"/>
        </w:rPr>
        <w:t>を失われないようになった。</w:t>
      </w:r>
    </w:p>
    <w:p w:rsidR="00A219F5" w:rsidRDefault="00A219F5" w:rsidP="00002EBC">
      <w:pPr>
        <w:jc w:val="center"/>
      </w:pPr>
      <w:r>
        <w:rPr>
          <w:rFonts w:ascii="Arial" w:hAnsi="Arial" w:cs="Arial"/>
          <w:bCs/>
          <w:noProof/>
          <w:sz w:val="24"/>
          <w:szCs w:val="24"/>
          <w:shd w:val="clear" w:color="auto" w:fill="FFFFFF"/>
        </w:rPr>
        <w:drawing>
          <wp:inline distT="0" distB="0" distL="0" distR="0">
            <wp:extent cx="4312920" cy="1866900"/>
            <wp:effectExtent l="0" t="0" r="0" b="0"/>
            <wp:docPr id="5" name="Picture 5" descr="截图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92" descr="截图1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186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19F5" w:rsidRDefault="00A219F5" w:rsidP="00002EBC">
      <w:pPr>
        <w:jc w:val="center"/>
      </w:pPr>
      <w:r>
        <w:rPr>
          <w:rFonts w:ascii="Arial" w:hAnsi="Arial" w:cs="Arial"/>
          <w:bCs/>
          <w:noProof/>
          <w:sz w:val="24"/>
          <w:szCs w:val="24"/>
          <w:shd w:val="clear" w:color="auto" w:fill="FFFFFF"/>
        </w:rPr>
        <w:lastRenderedPageBreak/>
        <w:drawing>
          <wp:inline distT="0" distB="0" distL="0" distR="0">
            <wp:extent cx="4343400" cy="1935480"/>
            <wp:effectExtent l="0" t="0" r="0" b="7620"/>
            <wp:docPr id="6" name="Picture 6" descr="截图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91" descr="截图1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935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19F5" w:rsidRDefault="00A219F5" w:rsidP="00002EBC">
      <w:pPr>
        <w:jc w:val="center"/>
      </w:pPr>
      <w:r>
        <w:rPr>
          <w:rFonts w:ascii="Arial" w:hAnsi="Arial" w:cs="Arial"/>
          <w:bCs/>
          <w:noProof/>
          <w:sz w:val="24"/>
          <w:szCs w:val="24"/>
          <w:shd w:val="clear" w:color="auto" w:fill="FFFFFF"/>
        </w:rPr>
        <w:drawing>
          <wp:inline distT="0" distB="0" distL="0" distR="0">
            <wp:extent cx="4434840" cy="1988820"/>
            <wp:effectExtent l="0" t="0" r="3810" b="0"/>
            <wp:docPr id="7" name="Picture 7" descr="截图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90" descr="截图1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4840" cy="1988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19F5" w:rsidRDefault="00A219F5" w:rsidP="00002EBC">
      <w:pPr>
        <w:jc w:val="center"/>
      </w:pPr>
      <w:r>
        <w:rPr>
          <w:rFonts w:ascii="Arial" w:hAnsi="Arial" w:cs="Arial"/>
          <w:bCs/>
          <w:noProof/>
          <w:sz w:val="24"/>
          <w:szCs w:val="24"/>
          <w:shd w:val="clear" w:color="auto" w:fill="FFFFFF"/>
        </w:rPr>
        <w:drawing>
          <wp:inline distT="0" distB="0" distL="0" distR="0">
            <wp:extent cx="4472940" cy="1943100"/>
            <wp:effectExtent l="0" t="0" r="3810" b="0"/>
            <wp:docPr id="8" name="Picture 8" descr="截图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89" descr="截图1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940" cy="1943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219F5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MjE3Nbe0MLMwN7dQ0lEKTi0uzszPAymwrAUA4rmP6ywAAAA="/>
  </w:docVars>
  <w:rsids>
    <w:rsidRoot w:val="003F7D25"/>
    <w:rsid w:val="00002EBC"/>
    <w:rsid w:val="00021FEE"/>
    <w:rsid w:val="00080515"/>
    <w:rsid w:val="000871C2"/>
    <w:rsid w:val="00107FF1"/>
    <w:rsid w:val="001E04AE"/>
    <w:rsid w:val="00252C57"/>
    <w:rsid w:val="00310E98"/>
    <w:rsid w:val="0036022E"/>
    <w:rsid w:val="003F7D25"/>
    <w:rsid w:val="004461F2"/>
    <w:rsid w:val="00486441"/>
    <w:rsid w:val="004D16B6"/>
    <w:rsid w:val="00502667"/>
    <w:rsid w:val="00532857"/>
    <w:rsid w:val="00544479"/>
    <w:rsid w:val="005C3779"/>
    <w:rsid w:val="00610806"/>
    <w:rsid w:val="006821CB"/>
    <w:rsid w:val="006D6333"/>
    <w:rsid w:val="00726EFB"/>
    <w:rsid w:val="007942DD"/>
    <w:rsid w:val="008572F8"/>
    <w:rsid w:val="008811D6"/>
    <w:rsid w:val="008E6DF5"/>
    <w:rsid w:val="00925F2A"/>
    <w:rsid w:val="00A219F5"/>
    <w:rsid w:val="00AB2DEC"/>
    <w:rsid w:val="00AF77FF"/>
    <w:rsid w:val="00C2435B"/>
    <w:rsid w:val="00C61F7A"/>
    <w:rsid w:val="00DA2F24"/>
    <w:rsid w:val="00DF73EB"/>
    <w:rsid w:val="00E46061"/>
    <w:rsid w:val="00E73F07"/>
    <w:rsid w:val="00EE495A"/>
    <w:rsid w:val="00F53096"/>
    <w:rsid w:val="00F63499"/>
    <w:rsid w:val="00FA22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5:chartTrackingRefBased/>
  <w15:docId w15:val="{30DB2F50-18DD-4951-9175-DA178C0860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3</Pages>
  <Words>139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kyo Tech</Company>
  <LinksUpToDate>false</LinksUpToDate>
  <CharactersWithSpaces>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宇辰</dc:creator>
  <cp:keywords/>
  <dc:description/>
  <cp:lastModifiedBy>王 宇辰</cp:lastModifiedBy>
  <cp:revision>18</cp:revision>
  <dcterms:created xsi:type="dcterms:W3CDTF">2019-02-06T11:05:00Z</dcterms:created>
  <dcterms:modified xsi:type="dcterms:W3CDTF">2019-02-08T04:07:00Z</dcterms:modified>
</cp:coreProperties>
</file>